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546D3C44" w14:textId="012D7909" w:rsidR="00DF5E9C" w:rsidRPr="00BA6373" w:rsidRDefault="00BA6373">
      <w:pPr>
        <w:pStyle w:val="Heading1"/>
        <w:rPr>
          <w:sz w:val="24"/>
          <w:szCs w:val="24"/>
        </w:rPr>
      </w:pPr>
      <w:bookmarkStart w:id="0" w:name="vitalpath-medical-logistics"/>
      <w:r w:rsidRPr="00BA6373">
        <w:rPr>
          <w:sz w:val="24"/>
          <w:szCs w:val="24"/>
        </w:rPr>
        <w:t xml:space="preserve">LifeBridge </w:t>
      </w:r>
      <w:r w:rsidR="002C2774" w:rsidRPr="00BA6373">
        <w:rPr>
          <w:sz w:val="24"/>
          <w:szCs w:val="24"/>
        </w:rPr>
        <w:t>Medical Logistics</w:t>
      </w:r>
    </w:p>
    <w:p w14:paraId="7DADDCAF" w14:textId="77777777" w:rsidR="00DF5E9C" w:rsidRPr="00BA6373" w:rsidRDefault="002C2774">
      <w:pPr>
        <w:pStyle w:val="Heading2"/>
        <w:rPr>
          <w:sz w:val="24"/>
          <w:szCs w:val="24"/>
        </w:rPr>
      </w:pPr>
      <w:bookmarkStart w:id="1" w:name="chain-of-custody-transport-manifest"/>
      <w:r w:rsidRPr="00BA6373">
        <w:rPr>
          <w:sz w:val="24"/>
          <w:szCs w:val="24"/>
        </w:rPr>
        <w:t>Chain of Custody / Transport Manifest</w:t>
      </w:r>
    </w:p>
    <w:p w14:paraId="11F81991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  <w:b/>
          <w:bCs/>
        </w:rPr>
        <w:t>Courier ID:</w:t>
      </w:r>
      <w:r w:rsidRPr="00BA6373">
        <w:rPr>
          <w:rFonts w:asciiTheme="majorHAnsi" w:hAnsiTheme="majorHAnsi"/>
        </w:rPr>
        <w:t xml:space="preserve"> _______________________________</w:t>
      </w:r>
    </w:p>
    <w:p w14:paraId="75F98A0B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  <w:b/>
          <w:bCs/>
        </w:rPr>
        <w:t>Driver Name:</w:t>
      </w:r>
      <w:r w:rsidRPr="00BA6373">
        <w:rPr>
          <w:rFonts w:asciiTheme="majorHAnsi" w:hAnsiTheme="majorHAnsi"/>
        </w:rPr>
        <w:t xml:space="preserve"> ______________________________</w:t>
      </w:r>
    </w:p>
    <w:p w14:paraId="0131B4F2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  <w:b/>
          <w:bCs/>
        </w:rPr>
        <w:t>Vehicle Number:</w:t>
      </w:r>
      <w:r w:rsidRPr="00BA6373">
        <w:rPr>
          <w:rFonts w:asciiTheme="majorHAnsi" w:hAnsiTheme="majorHAnsi"/>
        </w:rPr>
        <w:t xml:space="preserve"> ___________________________</w:t>
      </w:r>
    </w:p>
    <w:p w14:paraId="6AF75F6F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  <w:b/>
          <w:bCs/>
        </w:rPr>
        <w:t>Date:</w:t>
      </w:r>
      <w:r w:rsidRPr="00BA6373">
        <w:rPr>
          <w:rFonts w:asciiTheme="majorHAnsi" w:hAnsiTheme="majorHAnsi"/>
        </w:rPr>
        <w:t xml:space="preserve"> ____________________________________</w:t>
      </w:r>
    </w:p>
    <w:p w14:paraId="2F151605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  <w:b/>
          <w:bCs/>
        </w:rPr>
        <w:t>Route Number:</w:t>
      </w:r>
      <w:r w:rsidRPr="00BA6373">
        <w:rPr>
          <w:rFonts w:asciiTheme="majorHAnsi" w:hAnsiTheme="majorHAnsi"/>
        </w:rPr>
        <w:t xml:space="preserve"> _____________________________</w:t>
      </w:r>
    </w:p>
    <w:p w14:paraId="56FA8406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  <w:b/>
          <w:bCs/>
        </w:rPr>
        <w:t>Dispatch Time:</w:t>
      </w:r>
      <w:r w:rsidRPr="00BA6373">
        <w:rPr>
          <w:rFonts w:asciiTheme="majorHAnsi" w:hAnsiTheme="majorHAnsi"/>
        </w:rPr>
        <w:t xml:space="preserve"> ____________________________</w:t>
      </w:r>
    </w:p>
    <w:p w14:paraId="63A7BB96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3302C2FD">
          <v:rect id="Horizontal Line 1" o:spid="_x0000_s1053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34D4486D" w14:textId="77777777" w:rsidR="00DF5E9C" w:rsidRPr="00BA6373" w:rsidRDefault="002C2774">
      <w:pPr>
        <w:pStyle w:val="Heading2"/>
        <w:rPr>
          <w:sz w:val="24"/>
          <w:szCs w:val="24"/>
        </w:rPr>
      </w:pPr>
      <w:bookmarkStart w:id="2" w:name="client-information"/>
      <w:bookmarkEnd w:id="1"/>
      <w:r w:rsidRPr="00BA6373">
        <w:rPr>
          <w:sz w:val="24"/>
          <w:szCs w:val="24"/>
        </w:rPr>
        <w:t>Client Information</w:t>
      </w:r>
    </w:p>
    <w:p w14:paraId="4EEB5CC2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Facility Name:</w:t>
      </w:r>
    </w:p>
    <w:p w14:paraId="36524C2E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1C49939B">
          <v:rect id="Horizontal Line 2" o:spid="_x0000_s1052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0E41420D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Department:</w:t>
      </w:r>
    </w:p>
    <w:p w14:paraId="788FAF2E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78AC9BF3">
          <v:rect id="Horizontal Line 3" o:spid="_x0000_s1051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3B407C56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Address:</w:t>
      </w:r>
    </w:p>
    <w:p w14:paraId="33EEB60D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30E0405E">
          <v:rect id="Horizontal Line 4" o:spid="_x0000_s1050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67CADD26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Contact Person:</w:t>
      </w:r>
    </w:p>
    <w:p w14:paraId="6C92DF22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6B82A254">
          <v:rect id="Horizontal Line 5" o:spid="_x0000_s1049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986FD82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Telephone:</w:t>
      </w:r>
    </w:p>
    <w:p w14:paraId="2AB83C1E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3D1F8AF0">
          <v:rect id="Horizontal Line 6" o:spid="_x0000_s1048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78E72735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354272D1">
          <v:rect id="Horizontal Line 7" o:spid="_x0000_s1047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6D81410" w14:textId="77777777" w:rsidR="00DF5E9C" w:rsidRPr="00BA6373" w:rsidRDefault="002C2774">
      <w:pPr>
        <w:pStyle w:val="Heading2"/>
        <w:rPr>
          <w:sz w:val="24"/>
          <w:szCs w:val="24"/>
        </w:rPr>
      </w:pPr>
      <w:bookmarkStart w:id="3" w:name="pickup-information"/>
      <w:bookmarkEnd w:id="2"/>
      <w:r w:rsidRPr="00BA6373">
        <w:rPr>
          <w:sz w:val="24"/>
          <w:szCs w:val="24"/>
        </w:rPr>
        <w:t>Pickup Information</w:t>
      </w:r>
    </w:p>
    <w:p w14:paraId="3A8694BC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Pickup Date:</w:t>
      </w:r>
    </w:p>
    <w:p w14:paraId="5804D1DA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1BEEB257">
          <v:rect id="Horizontal Line 8" o:spid="_x0000_s1046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4BF38511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Pickup Time:</w:t>
      </w:r>
    </w:p>
    <w:p w14:paraId="5844B417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7CC5814E">
          <v:rect id="Horizontal Line 9" o:spid="_x0000_s1045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EBDCB2B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lastRenderedPageBreak/>
        <w:t>Pickup Authorized By:</w:t>
      </w:r>
    </w:p>
    <w:p w14:paraId="32281148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6C309D6D">
          <v:rect id="Horizontal Line 10" o:spid="_x0000_s1044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462BB6C5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Title:</w:t>
      </w:r>
    </w:p>
    <w:p w14:paraId="160F8593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57258110">
          <v:rect id="Horizontal Line 11" o:spid="_x0000_s1043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6C84225B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Signature:</w:t>
      </w:r>
    </w:p>
    <w:p w14:paraId="2426E19D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696E9524">
          <v:rect id="Horizontal Line 12" o:spid="_x0000_s1042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02AA14BD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7D015DCA">
          <v:rect id="Horizontal Line 13" o:spid="_x0000_s1041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1EA3BD3" w14:textId="77777777" w:rsidR="00DF5E9C" w:rsidRPr="00BA6373" w:rsidRDefault="002C2774">
      <w:pPr>
        <w:pStyle w:val="Heading2"/>
        <w:rPr>
          <w:sz w:val="24"/>
          <w:szCs w:val="24"/>
        </w:rPr>
      </w:pPr>
      <w:bookmarkStart w:id="4" w:name="transport-information"/>
      <w:bookmarkEnd w:id="3"/>
      <w:r w:rsidRPr="00BA6373">
        <w:rPr>
          <w:sz w:val="24"/>
          <w:szCs w:val="24"/>
        </w:rPr>
        <w:t>Transport Inform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72"/>
        <w:gridCol w:w="1597"/>
        <w:gridCol w:w="1350"/>
        <w:gridCol w:w="2210"/>
        <w:gridCol w:w="1597"/>
        <w:gridCol w:w="1350"/>
      </w:tblGrid>
      <w:tr w:rsidR="00DF5E9C" w:rsidRPr="00BA6373" w14:paraId="5D794751" w14:textId="77777777" w:rsidTr="00DF5E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18" w:type="dxa"/>
          </w:tcPr>
          <w:p w14:paraId="2205EB18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Package #</w:t>
            </w:r>
          </w:p>
        </w:tc>
        <w:tc>
          <w:tcPr>
            <w:tcW w:w="1320" w:type="dxa"/>
          </w:tcPr>
          <w:p w14:paraId="5818AF3D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Description</w:t>
            </w:r>
          </w:p>
        </w:tc>
        <w:tc>
          <w:tcPr>
            <w:tcW w:w="1116" w:type="dxa"/>
          </w:tcPr>
          <w:p w14:paraId="4607A7DA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Biohazard</w:t>
            </w:r>
          </w:p>
        </w:tc>
        <w:tc>
          <w:tcPr>
            <w:tcW w:w="1827" w:type="dxa"/>
          </w:tcPr>
          <w:p w14:paraId="2EBF373B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Temp Requirement</w:t>
            </w:r>
          </w:p>
        </w:tc>
        <w:tc>
          <w:tcPr>
            <w:tcW w:w="1320" w:type="dxa"/>
          </w:tcPr>
          <w:p w14:paraId="78B68E86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Seal Intact</w:t>
            </w:r>
          </w:p>
        </w:tc>
        <w:tc>
          <w:tcPr>
            <w:tcW w:w="1116" w:type="dxa"/>
          </w:tcPr>
          <w:p w14:paraId="0E869E72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Condition</w:t>
            </w:r>
          </w:p>
        </w:tc>
      </w:tr>
      <w:tr w:rsidR="00DF5E9C" w:rsidRPr="00BA6373" w14:paraId="764F970A" w14:textId="77777777">
        <w:tc>
          <w:tcPr>
            <w:tcW w:w="1218" w:type="dxa"/>
          </w:tcPr>
          <w:p w14:paraId="10B1C858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1</w:t>
            </w:r>
          </w:p>
        </w:tc>
        <w:tc>
          <w:tcPr>
            <w:tcW w:w="1320" w:type="dxa"/>
          </w:tcPr>
          <w:p w14:paraId="0F5F8A40" w14:textId="77777777" w:rsidR="00DF5E9C" w:rsidRPr="00BA6373" w:rsidRDefault="00DF5E9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1116" w:type="dxa"/>
          </w:tcPr>
          <w:p w14:paraId="5F476827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Yes □ No</w:t>
            </w:r>
          </w:p>
        </w:tc>
        <w:tc>
          <w:tcPr>
            <w:tcW w:w="1827" w:type="dxa"/>
          </w:tcPr>
          <w:p w14:paraId="51739521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Ambient □ Refrigerated □ Frozen</w:t>
            </w:r>
          </w:p>
        </w:tc>
        <w:tc>
          <w:tcPr>
            <w:tcW w:w="1320" w:type="dxa"/>
          </w:tcPr>
          <w:p w14:paraId="5A2D0195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Yes □ No</w:t>
            </w:r>
          </w:p>
        </w:tc>
        <w:tc>
          <w:tcPr>
            <w:tcW w:w="1116" w:type="dxa"/>
          </w:tcPr>
          <w:p w14:paraId="0BA28EDE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Good □ Damaged</w:t>
            </w:r>
          </w:p>
        </w:tc>
      </w:tr>
      <w:tr w:rsidR="00DF5E9C" w:rsidRPr="00BA6373" w14:paraId="6648C4AD" w14:textId="77777777">
        <w:tc>
          <w:tcPr>
            <w:tcW w:w="1218" w:type="dxa"/>
          </w:tcPr>
          <w:p w14:paraId="666243E8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2</w:t>
            </w:r>
          </w:p>
        </w:tc>
        <w:tc>
          <w:tcPr>
            <w:tcW w:w="1320" w:type="dxa"/>
          </w:tcPr>
          <w:p w14:paraId="62D3FD10" w14:textId="77777777" w:rsidR="00DF5E9C" w:rsidRPr="00BA6373" w:rsidRDefault="00DF5E9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1116" w:type="dxa"/>
          </w:tcPr>
          <w:p w14:paraId="79A02A39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Yes □ No</w:t>
            </w:r>
          </w:p>
        </w:tc>
        <w:tc>
          <w:tcPr>
            <w:tcW w:w="1827" w:type="dxa"/>
          </w:tcPr>
          <w:p w14:paraId="1080BDA1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Ambient □ Refrigerated □ Frozen</w:t>
            </w:r>
          </w:p>
        </w:tc>
        <w:tc>
          <w:tcPr>
            <w:tcW w:w="1320" w:type="dxa"/>
          </w:tcPr>
          <w:p w14:paraId="35F772C6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Yes □ No</w:t>
            </w:r>
          </w:p>
        </w:tc>
        <w:tc>
          <w:tcPr>
            <w:tcW w:w="1116" w:type="dxa"/>
          </w:tcPr>
          <w:p w14:paraId="70FAF2FD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Good □ Damaged</w:t>
            </w:r>
          </w:p>
        </w:tc>
      </w:tr>
      <w:tr w:rsidR="00DF5E9C" w:rsidRPr="00BA6373" w14:paraId="02A270FD" w14:textId="77777777">
        <w:tc>
          <w:tcPr>
            <w:tcW w:w="1218" w:type="dxa"/>
          </w:tcPr>
          <w:p w14:paraId="10AE08ED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3</w:t>
            </w:r>
          </w:p>
        </w:tc>
        <w:tc>
          <w:tcPr>
            <w:tcW w:w="1320" w:type="dxa"/>
          </w:tcPr>
          <w:p w14:paraId="7F992B09" w14:textId="77777777" w:rsidR="00DF5E9C" w:rsidRPr="00BA6373" w:rsidRDefault="00DF5E9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1116" w:type="dxa"/>
          </w:tcPr>
          <w:p w14:paraId="3214E84A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Yes □ No</w:t>
            </w:r>
          </w:p>
        </w:tc>
        <w:tc>
          <w:tcPr>
            <w:tcW w:w="1827" w:type="dxa"/>
          </w:tcPr>
          <w:p w14:paraId="672027A3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Ambient □ Refrigerated □ Frozen</w:t>
            </w:r>
          </w:p>
        </w:tc>
        <w:tc>
          <w:tcPr>
            <w:tcW w:w="1320" w:type="dxa"/>
          </w:tcPr>
          <w:p w14:paraId="579D805D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Yes □ No</w:t>
            </w:r>
          </w:p>
        </w:tc>
        <w:tc>
          <w:tcPr>
            <w:tcW w:w="1116" w:type="dxa"/>
          </w:tcPr>
          <w:p w14:paraId="50525C0E" w14:textId="77777777" w:rsidR="00DF5E9C" w:rsidRPr="00BA6373" w:rsidRDefault="002C2774">
            <w:pPr>
              <w:pStyle w:val="Compact"/>
              <w:rPr>
                <w:rFonts w:asciiTheme="majorHAnsi" w:hAnsiTheme="majorHAnsi"/>
              </w:rPr>
            </w:pPr>
            <w:r w:rsidRPr="00BA6373">
              <w:rPr>
                <w:rFonts w:asciiTheme="majorHAnsi" w:hAnsiTheme="majorHAnsi"/>
              </w:rPr>
              <w:t>□ Good □ Damaged</w:t>
            </w:r>
          </w:p>
        </w:tc>
      </w:tr>
    </w:tbl>
    <w:p w14:paraId="2CD53C9A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</w:rPr>
        <w:t>Temperature at Pickup:</w:t>
      </w:r>
    </w:p>
    <w:p w14:paraId="0B82BD9D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</w:rPr>
        <w:t>________ °F</w:t>
      </w:r>
    </w:p>
    <w:p w14:paraId="31B0D61A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</w:rPr>
        <w:t>Special Instructions:</w:t>
      </w:r>
    </w:p>
    <w:p w14:paraId="68126169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0E371554">
          <v:rect id="Horizontal Line 14" o:spid="_x0000_s1040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242FDB4D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062C25CF">
          <v:rect id="Horizontal Line 15" o:spid="_x0000_s1039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AFCF0DD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120EF889">
          <v:rect id="Horizontal Line 16" o:spid="_x0000_s1038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34B12A99" w14:textId="77777777" w:rsidR="00DF5E9C" w:rsidRPr="00BA6373" w:rsidRDefault="002C2774">
      <w:pPr>
        <w:pStyle w:val="Heading2"/>
        <w:rPr>
          <w:sz w:val="24"/>
          <w:szCs w:val="24"/>
        </w:rPr>
      </w:pPr>
      <w:bookmarkStart w:id="5" w:name="delivery-information"/>
      <w:bookmarkEnd w:id="4"/>
      <w:r w:rsidRPr="00BA6373">
        <w:rPr>
          <w:sz w:val="24"/>
          <w:szCs w:val="24"/>
        </w:rPr>
        <w:t>Delivery Information</w:t>
      </w:r>
    </w:p>
    <w:p w14:paraId="0BBC0108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Delivery Facility:</w:t>
      </w:r>
    </w:p>
    <w:p w14:paraId="46805464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11C0EBE9">
          <v:rect id="Horizontal Line 17" o:spid="_x0000_s1037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44325AEB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Department:</w:t>
      </w:r>
    </w:p>
    <w:p w14:paraId="5AD6B400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380D7843">
          <v:rect id="Horizontal Line 18" o:spid="_x0000_s1036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79C43A8A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Recipient Name:</w:t>
      </w:r>
    </w:p>
    <w:p w14:paraId="7806B877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7A103024">
          <v:rect id="Horizontal Line 19" o:spid="_x0000_s1035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34DFA27F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Recipient Title:</w:t>
      </w:r>
    </w:p>
    <w:p w14:paraId="02699FF5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75154C92">
          <v:rect id="Horizontal Line 20" o:spid="_x0000_s1034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292A27DD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Delivery Date:</w:t>
      </w:r>
    </w:p>
    <w:p w14:paraId="5148030E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22856BC9">
          <v:rect id="Horizontal Line 21" o:spid="_x0000_s1033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2AA22A7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Delivery Time:</w:t>
      </w:r>
    </w:p>
    <w:p w14:paraId="64003017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726D86CC">
          <v:rect id="Horizontal Line 22" o:spid="_x0000_s1032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7641D0DF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Package Received In Good Condition?</w:t>
      </w:r>
    </w:p>
    <w:p w14:paraId="55F6F824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</w:rPr>
        <w:t>□ Yes</w:t>
      </w:r>
    </w:p>
    <w:p w14:paraId="7E9A63F4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</w:rPr>
        <w:t>□ No</w:t>
      </w:r>
    </w:p>
    <w:p w14:paraId="03F9708B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</w:rPr>
        <w:t>Comments:</w:t>
      </w:r>
    </w:p>
    <w:p w14:paraId="135F435D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1CBF1FBC">
          <v:rect id="Horizontal Line 23" o:spid="_x0000_s1031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48A80979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Recipient Signature:</w:t>
      </w:r>
    </w:p>
    <w:p w14:paraId="718033C1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4395DDE5">
          <v:rect id="Horizontal Line 24" o:spid="_x0000_s1030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E4E7A48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Courier Signature:</w:t>
      </w:r>
    </w:p>
    <w:p w14:paraId="03B61013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754203A2">
          <v:rect id="Horizontal Line 25" o:spid="_x0000_s1029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7A935C4D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1F981940">
          <v:rect id="Horizontal Line 26" o:spid="_x0000_s1028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0248E70B" w14:textId="77777777" w:rsidR="00DF5E9C" w:rsidRPr="00BA6373" w:rsidRDefault="002C2774">
      <w:pPr>
        <w:pStyle w:val="Heading2"/>
        <w:rPr>
          <w:sz w:val="24"/>
          <w:szCs w:val="24"/>
        </w:rPr>
      </w:pPr>
      <w:bookmarkStart w:id="6" w:name="chain-of-custody-certification"/>
      <w:bookmarkEnd w:id="5"/>
      <w:r w:rsidRPr="00BA6373">
        <w:rPr>
          <w:sz w:val="24"/>
          <w:szCs w:val="24"/>
        </w:rPr>
        <w:t>Chain of Custody Certification</w:t>
      </w:r>
    </w:p>
    <w:p w14:paraId="41D44838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I certify that the above items remained in my custody from pickup until delivery except where documented herein and were transported in accordance with VitalPath Medical Logistics procedures.</w:t>
      </w:r>
    </w:p>
    <w:p w14:paraId="07E3612B" w14:textId="77777777" w:rsidR="00DF5E9C" w:rsidRPr="00BA6373" w:rsidRDefault="002C2774">
      <w:pPr>
        <w:pStyle w:val="BodyText"/>
        <w:rPr>
          <w:rFonts w:asciiTheme="majorHAnsi" w:hAnsiTheme="majorHAnsi"/>
        </w:rPr>
      </w:pPr>
      <w:r w:rsidRPr="00BA6373">
        <w:rPr>
          <w:rFonts w:asciiTheme="majorHAnsi" w:hAnsiTheme="majorHAnsi"/>
        </w:rPr>
        <w:t>Courier Signature:</w:t>
      </w:r>
    </w:p>
    <w:p w14:paraId="39136A6A" w14:textId="77777777" w:rsidR="00DF5E9C" w:rsidRPr="00BA6373" w:rsidRDefault="002C2774">
      <w:pPr>
        <w:rPr>
          <w:rFonts w:asciiTheme="majorHAnsi" w:hAnsiTheme="majorHAnsi"/>
        </w:rPr>
      </w:pPr>
      <w:r>
        <w:rPr>
          <w:noProof/>
        </w:rPr>
      </w:r>
      <w:r>
        <w:pict w14:anchorId="4B8594A4">
          <v:rect id="Horizontal Line 27" o:spid="_x0000_s1027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38E63C66" w14:textId="77777777" w:rsidR="00DF5E9C" w:rsidRPr="00BA6373" w:rsidRDefault="002C2774">
      <w:pPr>
        <w:pStyle w:val="FirstParagraph"/>
        <w:rPr>
          <w:rFonts w:asciiTheme="majorHAnsi" w:hAnsiTheme="majorHAnsi"/>
        </w:rPr>
      </w:pPr>
      <w:r w:rsidRPr="00BA6373">
        <w:rPr>
          <w:rFonts w:asciiTheme="majorHAnsi" w:hAnsiTheme="majorHAnsi"/>
        </w:rPr>
        <w:t>Date:</w:t>
      </w:r>
    </w:p>
    <w:p w14:paraId="73A7F15D" w14:textId="77777777" w:rsidR="00DF5E9C" w:rsidRDefault="002C2774">
      <w:r>
        <w:rPr>
          <w:noProof/>
        </w:rPr>
      </w:r>
      <w:r>
        <w:pict w14:anchorId="001784DF">
          <v:rect id="Horizontal Line 28" o:spid="_x0000_s1026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  <w:bookmarkEnd w:id="0"/>
      <w:bookmarkEnd w:id="6"/>
    </w:p>
    <w:sectPr w:rsidR="00DF5E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000A990"/>
    <w:multiLevelType w:val="multilevel"/>
    <w:tmpl w:val="C6CE48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83241794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21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5E9C"/>
    <w:rsid w:val="002C2774"/>
    <w:rsid w:val="005C554B"/>
    <w:rsid w:val="00BA6373"/>
    <w:rsid w:val="00DF5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</o:shapelayout>
  </w:shapeDefaults>
  <w:decimalSymbol w:val="."/>
  <w:listSeparator w:val=","/>
  <w14:docId w14:val="21B36CE6"/>
  <w15:docId w15:val="{73C05BF2-52E8-5944-B4D3-3030BD841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5</Words>
  <Characters>1856</Characters>
  <Application>Microsoft Office Word</Application>
  <DocSecurity>0</DocSecurity>
  <Lines>185</Lines>
  <Paragraphs>113</Paragraphs>
  <ScaleCrop>false</ScaleCrop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 real meaning ministries</dc:creator>
  <cp:keywords/>
  <cp:lastModifiedBy>the real meaning ministries</cp:lastModifiedBy>
  <cp:revision>2</cp:revision>
  <dcterms:created xsi:type="dcterms:W3CDTF">2026-07-13T22:40:00Z</dcterms:created>
  <dcterms:modified xsi:type="dcterms:W3CDTF">2026-07-13T22:40:00Z</dcterms:modified>
</cp:coreProperties>
</file>